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be331e900592b75272cc1e4f839ee9607c353e1"/>
    <w:p>
      <w:pPr>
        <w:pStyle w:val="Heading1"/>
      </w:pPr>
      <w:r>
        <w:t xml:space="preserve">Abstract Academic: The Role of Military Officer in Nigeria Abuja</w:t>
      </w:r>
    </w:p>
    <w:bookmarkStart w:id="20" w:name="introduction"/>
    <w:p>
      <w:pPr>
        <w:pStyle w:val="Heading2"/>
      </w:pPr>
      <w:r>
        <w:t xml:space="preserve">Introduction</w:t>
      </w:r>
    </w:p>
    <w:p>
      <w:pPr>
        <w:pStyle w:val="FirstParagraph"/>
      </w:pPr>
      <w:r>
        <w:t xml:space="preserve">The role of a military officer in the context of national security and governance is multifaceted, particularly within a geopolitical landscape as dynamic as Nigeria. This abstract academic document explores the critical contributions and challenges faced by military officers operating in Nigeria Abuja, the capital city where federal institutions, strategic planning centers, and defense headquarters are concentrated. The focus on Nigeria Abuja underscores its significance as both a political and military nerve center, where decisions shape national security policies, counterinsurgency strategies, and inter-agency coordination efforts. Given the evolving threats to regional stability in West Africa—including terrorism, banditry, and transnational crime—the role of a military officer in this region is not only pivotal but also emblematic of the intersection between civilian governance and armed forces responsibilities.</w:t>
      </w:r>
    </w:p>
    <w:bookmarkEnd w:id="20"/>
    <w:bookmarkStart w:id="21" w:name="Xd753261e20f0de1f61db3fac65394e74e1c6d77"/>
    <w:p>
      <w:pPr>
        <w:pStyle w:val="Heading2"/>
      </w:pPr>
      <w:r>
        <w:t xml:space="preserve">Historical Context and Strategic Importance of Nigeria Abuja</w:t>
      </w:r>
    </w:p>
    <w:p>
      <w:pPr>
        <w:pStyle w:val="FirstParagraph"/>
      </w:pPr>
      <w:r>
        <w:t xml:space="preserve">Nigeria Abuja, established as the federal capital in 1991, represents a deliberate shift from Lagos to a more centrally located administrative hub. This strategic relocation was aimed at fostering national unity and equitable development across Nigeria’s diverse geopolitical zones. For military officers stationed or operating in Abuja, this location provides proximity to key decision-making bodies such as the Nigerian Armed Forces Headquarters (NAF HQ), the Department of State Services (DSS), and intelligence agencies like the National Intelligence Agency (NIA). The city’s infrastructure, including military academies, training facilities, and command centers, further cements its role as a focal point for national defense planning. Historical events such as the 2014 Boko Haram attacks on Abuja underscored the vulnerability of even capital cities to asymmetric threats, emphasizing the necessity for military officers to maintain readiness and adaptability in urban warfare scenarios.</w:t>
      </w:r>
    </w:p>
    <w:bookmarkEnd w:id="21"/>
    <w:bookmarkStart w:id="22" w:name="Xe04b7159e48c4d67ed48405239e60d116e58f8d"/>
    <w:p>
      <w:pPr>
        <w:pStyle w:val="Heading2"/>
      </w:pPr>
      <w:r>
        <w:t xml:space="preserve">The Role of Military Officer in National Security</w:t>
      </w:r>
    </w:p>
    <w:p>
      <w:pPr>
        <w:pStyle w:val="FirstParagraph"/>
      </w:pPr>
      <w:r>
        <w:t xml:space="preserve">Military officers in Nigeria Abuja are tasked with dual responsibilities: safeguarding national sovereignty and supporting civilian governance. Their duties range from commanding combat units during insurgencies to providing logistical and strategic support during humanitarian crises. In the context of counterinsurgency operations, such as those against Boko Haram in the Northeast or banditry in the North-Central region, military officers must balance kinetic operations with community engagement to foster trust among local populations. Additionally, their role extends to cyber warfare preparedness, given Nigeria’s increasing reliance on digital infrastructure for governance and defense communication. The Nigerian Army’s recent modernization efforts, including investments in drones and AI-driven surveillance systems, highlight the evolving skill set required of contemporary military officers.</w:t>
      </w:r>
    </w:p>
    <w:bookmarkEnd w:id="22"/>
    <w:bookmarkStart w:id="23" w:name="X8e6063401f41ea77e8edff49aa936f3258dd630"/>
    <w:p>
      <w:pPr>
        <w:pStyle w:val="Heading2"/>
      </w:pPr>
      <w:r>
        <w:t xml:space="preserve">Challenges Faced by Military Officers in Nigeria Abuja</w:t>
      </w:r>
    </w:p>
    <w:p>
      <w:pPr>
        <w:pStyle w:val="FirstParagraph"/>
      </w:pPr>
      <w:r>
        <w:t xml:space="preserve">The tenure of a military officer in Nigeria Abuja is fraught with challenges stemming from political dynamics, resource allocation, and societal expectations. Political interference in military operations remains a contentious issue, as seen during the 2016 coup attempt and subsequent institutional reforms aimed at reinforcing civilian oversight. Furthermore, budgetary constraints often limit access to advanced technology and training programs critical for countering modern threats. Military officers must also navigate complex inter-agency relationships with entities like the Nigerian Police Force (NPF) and the Nigeria Air Force (NAF), ensuring seamless coordination during joint operations. Socially, they face scrutiny from both the public and media, especially in cases of alleged human rights violations or operational missteps, which can erode civilian-military trust.</w:t>
      </w:r>
    </w:p>
    <w:bookmarkEnd w:id="23"/>
    <w:bookmarkStart w:id="24" w:name="Xf77b166019f6a06d8aaf4037aaecb0cfda5ee02"/>
    <w:p>
      <w:pPr>
        <w:pStyle w:val="Heading2"/>
      </w:pPr>
      <w:r>
        <w:t xml:space="preserve">Contributions to Nation-Building and Regional Stability</w:t>
      </w:r>
    </w:p>
    <w:p>
      <w:pPr>
        <w:pStyle w:val="FirstParagraph"/>
      </w:pPr>
      <w:r>
        <w:t xml:space="preserve">Beyond their military duties, officers in Nigeria Abuja play a vital role in nation-building initiatives. They often collaborate with federal agencies on infrastructure projects, disaster response, and capacity-building programs for local security forces. For instance, the Nigerian Army’s involvement in reconstructing roads and schools in conflict-affected areas exemplifies their dual role as defenders and development agents. Additionally, military officers contribute to regional stability through participation in multilateral organizations such as the African Union (AU) and Economic Community of West African States (ECOWAS), where they serve on peacekeeping missions or diplomatic advisory panels. Their expertise is crucial in addressing transnational challenges like maritime piracy along the Gulf of Guinea and cross-border terrorism.</w:t>
      </w:r>
    </w:p>
    <w:bookmarkEnd w:id="24"/>
    <w:bookmarkStart w:id="25" w:name="educational-and-professional-development"/>
    <w:p>
      <w:pPr>
        <w:pStyle w:val="Heading2"/>
      </w:pPr>
      <w:r>
        <w:t xml:space="preserve">Educational and Professional Development</w:t>
      </w:r>
    </w:p>
    <w:p>
      <w:pPr>
        <w:pStyle w:val="FirstParagraph"/>
      </w:pPr>
      <w:r>
        <w:t xml:space="preserve">To meet the demands of modern warfare, military officers in Nigeria Abuja undergo rigorous training at institutions such as the Nigerian Defence Academy (NDA) in Kaduna and the Joint Services Staff College (JSSC). These academies emphasize not only combat tactics but also leadership, ethics, and international law. However, critics argue that insufficient investment in educational infrastructure limits opportunities for advanced study or specialization in emerging fields like cyber security. The Nigerian military’s recent partnerships with foreign defense institutions—such as the United States Army’s Africa Command (AFRICOM)—highlight efforts to bridge this gap by offering exchange programs and technical training.</w:t>
      </w:r>
    </w:p>
    <w:bookmarkEnd w:id="25"/>
    <w:bookmarkStart w:id="26" w:name="conclusion"/>
    <w:p>
      <w:pPr>
        <w:pStyle w:val="Heading2"/>
      </w:pPr>
      <w:r>
        <w:t xml:space="preserve">Conclusion</w:t>
      </w:r>
    </w:p>
    <w:p>
      <w:pPr>
        <w:pStyle w:val="FirstParagraph"/>
      </w:pPr>
      <w:r>
        <w:t xml:space="preserve">In summary, the role of a military officer in Nigeria Abuja is indispensable to the nation’s security architecture and geopolitical standing. Their responsibilities encompass not only traditional combat operations but also strategic planning, inter-agency collaboration, and community engagement. While challenges such as political interference and resource limitations persist, their contributions to national development and regional stability remain unparalleled. As Nigeria continues to navigate complex internal and external threats, the evolution of military officers’ roles in Abuja will be critical to ensuring a resilient defense system that aligns with global security paradigms.</w:t>
      </w:r>
    </w:p>
    <w:bookmarkEnd w:id="26"/>
    <w:p>
      <w:pPr>
        <w:pStyle w:val="BodyText"/>
      </w:pPr>
      <w:r>
        <w:rPr>
          <w:bCs/>
          <w:b/>
        </w:rPr>
        <w:t xml:space="preserve">Keywords:</w:t>
      </w:r>
      <w:r>
        <w:t xml:space="preserve"> </w:t>
      </w:r>
      <w:r>
        <w:t xml:space="preserve">Military Officer, Nigeria Abuja, National Security, Counterinsurgency, Inter-Agency Coordinati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ilitary Officer in Nigeria Abuja</dc:title>
  <dc:creator/>
  <dc:language>en</dc:language>
  <cp:keywords/>
  <dcterms:created xsi:type="dcterms:W3CDTF">2026-07-23T14:44:30Z</dcterms:created>
  <dcterms:modified xsi:type="dcterms:W3CDTF">2026-07-23T14: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